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42AD94" w14:textId="5BE87AEE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 xml:space="preserve">Please complete the information requested below in </w:t>
      </w:r>
      <w:r w:rsidRPr="0018237D">
        <w:rPr>
          <w:rFonts w:asciiTheme="minorHAnsi" w:eastAsia="Times New Roman" w:hAnsiTheme="minorHAnsi" w:cstheme="minorHAnsi"/>
          <w:b/>
          <w:bCs/>
          <w:color w:val="000000"/>
          <w:sz w:val="22"/>
          <w:szCs w:val="22"/>
          <w:lang w:val="en-US"/>
        </w:rPr>
        <w:t xml:space="preserve">BLOCK CAPITALS </w:t>
      </w: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 xml:space="preserve">and return to </w:t>
      </w:r>
      <w:r w:rsidR="00537CB3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>welfare@whjcc.uk</w:t>
      </w: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>.</w:t>
      </w:r>
      <w:r w:rsidR="002A4049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 xml:space="preserve"> </w:t>
      </w: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>All juniors should ask their parent/guardian to sign this form at the consent section.</w:t>
      </w:r>
    </w:p>
    <w:p w14:paraId="6809C388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</w:p>
    <w:p w14:paraId="599F1E28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</w:p>
    <w:p w14:paraId="4854D7FF" w14:textId="77777777" w:rsidR="0018237D" w:rsidRPr="0018237D" w:rsidRDefault="0018237D" w:rsidP="0018237D">
      <w:pPr>
        <w:jc w:val="center"/>
        <w:rPr>
          <w:rFonts w:asciiTheme="minorHAnsi" w:eastAsia="Times New Roman" w:hAnsiTheme="minorHAnsi" w:cstheme="minorHAnsi"/>
          <w:b/>
          <w:bCs/>
          <w:color w:val="000000"/>
          <w:sz w:val="22"/>
          <w:szCs w:val="22"/>
          <w:u w:val="single"/>
          <w:lang w:val="en-US"/>
        </w:rPr>
      </w:pPr>
      <w:r w:rsidRPr="0018237D">
        <w:rPr>
          <w:rFonts w:asciiTheme="minorHAnsi" w:eastAsia="Times New Roman" w:hAnsiTheme="minorHAnsi" w:cstheme="minorHAnsi"/>
          <w:b/>
          <w:bCs/>
          <w:color w:val="000000"/>
          <w:sz w:val="22"/>
          <w:szCs w:val="22"/>
          <w:u w:val="single"/>
          <w:lang w:val="en-US"/>
        </w:rPr>
        <w:t>PERSONAL INFORMATION AND CONTACT DETAILS</w:t>
      </w:r>
    </w:p>
    <w:p w14:paraId="79EF27F3" w14:textId="77777777" w:rsidR="0018237D" w:rsidRPr="0018237D" w:rsidRDefault="0018237D" w:rsidP="0018237D">
      <w:pPr>
        <w:jc w:val="center"/>
        <w:rPr>
          <w:rFonts w:asciiTheme="minorHAnsi" w:eastAsia="Times New Roman" w:hAnsiTheme="minorHAnsi" w:cstheme="minorHAnsi"/>
          <w:b/>
          <w:bCs/>
          <w:color w:val="000000"/>
          <w:sz w:val="22"/>
          <w:szCs w:val="22"/>
          <w:u w:val="single"/>
          <w:lang w:val="en-US"/>
        </w:rPr>
      </w:pPr>
    </w:p>
    <w:p w14:paraId="66DC9F12" w14:textId="77777777" w:rsidR="0018237D" w:rsidRPr="0018237D" w:rsidRDefault="0018237D" w:rsidP="0018237D">
      <w:pPr>
        <w:jc w:val="center"/>
        <w:rPr>
          <w:rFonts w:asciiTheme="minorHAnsi" w:eastAsia="Times New Roman" w:hAnsiTheme="minorHAnsi" w:cstheme="minorHAnsi"/>
          <w:b/>
          <w:bCs/>
          <w:color w:val="000000"/>
          <w:sz w:val="22"/>
          <w:szCs w:val="22"/>
          <w:u w:val="single"/>
          <w:lang w:val="en-US"/>
        </w:rPr>
      </w:pPr>
    </w:p>
    <w:p w14:paraId="38CF50E1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>Name of Junior……………………………….................................................................</w:t>
      </w:r>
    </w:p>
    <w:p w14:paraId="045E8B54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</w:p>
    <w:p w14:paraId="3A13C2D9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>Date of Birth……………………………….......</w:t>
      </w:r>
    </w:p>
    <w:p w14:paraId="2326D48D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</w:p>
    <w:p w14:paraId="23B4F745" w14:textId="5735290F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  <w:r w:rsidRPr="00B42413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 xml:space="preserve">Age on </w:t>
      </w:r>
      <w:r w:rsidRPr="00B42413">
        <w:rPr>
          <w:rFonts w:asciiTheme="minorHAnsi" w:eastAsia="Times New Roman" w:hAnsiTheme="minorHAnsi" w:cstheme="minorHAnsi"/>
          <w:color w:val="000000"/>
          <w:sz w:val="22"/>
          <w:szCs w:val="22"/>
          <w:u w:val="single"/>
          <w:lang w:val="en-US"/>
        </w:rPr>
        <w:t>1</w:t>
      </w:r>
      <w:r w:rsidRPr="00B42413">
        <w:rPr>
          <w:rFonts w:asciiTheme="minorHAnsi" w:eastAsia="Times New Roman" w:hAnsiTheme="minorHAnsi" w:cstheme="minorHAnsi"/>
          <w:color w:val="000000"/>
          <w:sz w:val="22"/>
          <w:szCs w:val="22"/>
          <w:u w:val="single"/>
          <w:vertAlign w:val="superscript"/>
          <w:lang w:val="en-US"/>
        </w:rPr>
        <w:t>st</w:t>
      </w:r>
      <w:r w:rsidRPr="00B42413">
        <w:rPr>
          <w:rFonts w:asciiTheme="minorHAnsi" w:eastAsia="Times New Roman" w:hAnsiTheme="minorHAnsi" w:cstheme="minorHAnsi"/>
          <w:color w:val="000000"/>
          <w:sz w:val="22"/>
          <w:szCs w:val="22"/>
          <w:u w:val="single"/>
          <w:lang w:val="en-US"/>
        </w:rPr>
        <w:t xml:space="preserve"> September 201</w:t>
      </w:r>
      <w:r w:rsidR="00162307">
        <w:rPr>
          <w:rFonts w:asciiTheme="minorHAnsi" w:eastAsia="Times New Roman" w:hAnsiTheme="minorHAnsi" w:cstheme="minorHAnsi"/>
          <w:color w:val="000000"/>
          <w:sz w:val="22"/>
          <w:szCs w:val="22"/>
          <w:u w:val="single"/>
          <w:lang w:val="en-US"/>
        </w:rPr>
        <w:t>9</w:t>
      </w: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>.……………………………..</w:t>
      </w:r>
    </w:p>
    <w:p w14:paraId="707EE7EE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</w:p>
    <w:p w14:paraId="4F949BCF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>Full Address inc Postcode………………………………................................................</w:t>
      </w:r>
    </w:p>
    <w:p w14:paraId="132A21E7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</w:p>
    <w:p w14:paraId="52635C41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>………………………………..........................................................................................</w:t>
      </w:r>
    </w:p>
    <w:p w14:paraId="48D71270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</w:p>
    <w:p w14:paraId="7DEB30F2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>………………………………..........................................................................................</w:t>
      </w:r>
    </w:p>
    <w:p w14:paraId="42C1A116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</w:p>
    <w:p w14:paraId="194D957F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>………………………………..........................................................................................</w:t>
      </w:r>
    </w:p>
    <w:p w14:paraId="506CEE12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</w:p>
    <w:p w14:paraId="7DF60692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>………………………………..........................................................................................</w:t>
      </w:r>
    </w:p>
    <w:p w14:paraId="62670DAB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</w:p>
    <w:p w14:paraId="26843210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  <w:proofErr w:type="spellStart"/>
      <w:proofErr w:type="gramStart"/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>E.Mail</w:t>
      </w:r>
      <w:proofErr w:type="spellEnd"/>
      <w:proofErr w:type="gramEnd"/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 xml:space="preserve"> Address ………………………………................................................................</w:t>
      </w:r>
    </w:p>
    <w:p w14:paraId="38815A97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</w:p>
    <w:p w14:paraId="557D3755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>Home Telephone Number………………………………................................................</w:t>
      </w:r>
    </w:p>
    <w:p w14:paraId="3FC0A7F9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</w:p>
    <w:p w14:paraId="5CF8CB1B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>Mobile Number………………………………................................................................</w:t>
      </w:r>
    </w:p>
    <w:p w14:paraId="4F94A7DE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</w:p>
    <w:p w14:paraId="14F8E06B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  <w:r w:rsidRPr="0018237D">
        <w:rPr>
          <w:rFonts w:asciiTheme="minorHAnsi" w:eastAsia="Times New Roman" w:hAnsiTheme="minorHAnsi" w:cstheme="minorHAnsi"/>
          <w:b/>
          <w:bCs/>
          <w:color w:val="000000"/>
          <w:sz w:val="22"/>
          <w:szCs w:val="22"/>
          <w:lang w:val="en-US"/>
        </w:rPr>
        <w:t>Emergency Contact Number……………………………….........................................</w:t>
      </w:r>
    </w:p>
    <w:p w14:paraId="2AC62A83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</w:p>
    <w:p w14:paraId="0F599B91" w14:textId="77777777" w:rsidR="0018237D" w:rsidRPr="0018237D" w:rsidRDefault="0018237D" w:rsidP="0018237D">
      <w:pPr>
        <w:rPr>
          <w:rFonts w:asciiTheme="minorHAnsi" w:eastAsia="Times New Roman" w:hAnsiTheme="minorHAnsi" w:cstheme="minorHAnsi"/>
          <w:b/>
          <w:bCs/>
          <w:color w:val="000000"/>
          <w:sz w:val="22"/>
          <w:szCs w:val="22"/>
          <w:lang w:val="en-US"/>
        </w:rPr>
      </w:pPr>
      <w:r w:rsidRPr="0018237D">
        <w:rPr>
          <w:rFonts w:asciiTheme="minorHAnsi" w:eastAsia="Times New Roman" w:hAnsiTheme="minorHAnsi" w:cstheme="minorHAnsi"/>
          <w:b/>
          <w:bCs/>
          <w:color w:val="000000"/>
          <w:sz w:val="22"/>
          <w:szCs w:val="22"/>
          <w:u w:val="single"/>
          <w:lang w:val="en-US"/>
        </w:rPr>
        <w:t>IMPORTANT</w:t>
      </w:r>
      <w:r w:rsidRPr="0018237D">
        <w:rPr>
          <w:rFonts w:asciiTheme="minorHAnsi" w:eastAsia="Times New Roman" w:hAnsiTheme="minorHAnsi" w:cstheme="minorHAnsi"/>
          <w:b/>
          <w:bCs/>
          <w:color w:val="000000"/>
          <w:sz w:val="22"/>
          <w:szCs w:val="22"/>
          <w:lang w:val="en-US"/>
        </w:rPr>
        <w:t xml:space="preserve"> Alternative Emergency Contact Number and Relationship to Child</w:t>
      </w:r>
    </w:p>
    <w:p w14:paraId="7BB1B116" w14:textId="77777777" w:rsidR="0018237D" w:rsidRPr="0018237D" w:rsidRDefault="0018237D" w:rsidP="0018237D">
      <w:pPr>
        <w:rPr>
          <w:rFonts w:asciiTheme="minorHAnsi" w:eastAsia="Times New Roman" w:hAnsiTheme="minorHAnsi" w:cstheme="minorHAnsi"/>
          <w:b/>
          <w:bCs/>
          <w:color w:val="000000"/>
          <w:sz w:val="22"/>
          <w:szCs w:val="22"/>
          <w:lang w:val="en-US"/>
        </w:rPr>
      </w:pPr>
    </w:p>
    <w:p w14:paraId="6AE387A9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  <w:r w:rsidRPr="0018237D">
        <w:rPr>
          <w:rFonts w:asciiTheme="minorHAnsi" w:eastAsia="Times New Roman" w:hAnsiTheme="minorHAnsi" w:cstheme="minorHAnsi"/>
          <w:b/>
          <w:bCs/>
          <w:color w:val="000000"/>
          <w:sz w:val="22"/>
          <w:szCs w:val="22"/>
          <w:lang w:val="en-US"/>
        </w:rPr>
        <w:t>………………………………..........................................................................................</w:t>
      </w:r>
    </w:p>
    <w:p w14:paraId="35D8432D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</w:p>
    <w:p w14:paraId="5F1D45A4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</w:p>
    <w:p w14:paraId="4C289106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</w:p>
    <w:p w14:paraId="4495D4AA" w14:textId="0105876A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>Ailments or medication that you would like to bring to the attention of the junior coaches (e.g. Epilepsy, Asthma, Diabetes etc.)</w:t>
      </w:r>
    </w:p>
    <w:p w14:paraId="430C43E4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>………………………………..........................................................................................</w:t>
      </w:r>
    </w:p>
    <w:p w14:paraId="48955C44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</w:p>
    <w:p w14:paraId="25017FC3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>………………………………..........................................................................................</w:t>
      </w:r>
    </w:p>
    <w:p w14:paraId="5A32DA96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</w:p>
    <w:p w14:paraId="3C0C1119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</w:p>
    <w:p w14:paraId="23384722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</w:p>
    <w:p w14:paraId="44AD2EAA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</w:p>
    <w:p w14:paraId="333AB3D7" w14:textId="77777777" w:rsidR="003C0FEA" w:rsidRDefault="003C0FEA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</w:p>
    <w:p w14:paraId="4334DD0C" w14:textId="77777777" w:rsidR="003C0FEA" w:rsidRDefault="003C0FEA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</w:p>
    <w:p w14:paraId="77F2F9F9" w14:textId="6E11FD71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>Have</w:t>
      </w:r>
      <w:r w:rsidR="002A4049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 xml:space="preserve"> </w:t>
      </w: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>you</w:t>
      </w:r>
      <w:r w:rsidR="002A4049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 xml:space="preserve"> </w:t>
      </w: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>played</w:t>
      </w:r>
      <w:r w:rsidR="002A4049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 xml:space="preserve"> </w:t>
      </w: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>Cricket</w:t>
      </w:r>
      <w:r w:rsidR="002A4049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 xml:space="preserve"> </w:t>
      </w:r>
      <w:r w:rsidR="002A4049"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>before? (</w:t>
      </w:r>
      <w:r w:rsidRPr="0018237D">
        <w:rPr>
          <w:rFonts w:asciiTheme="minorHAnsi" w:eastAsia="Times New Roman" w:hAnsiTheme="minorHAnsi" w:cstheme="minorHAnsi"/>
          <w:noProof/>
          <w:color w:val="000000"/>
          <w:sz w:val="22"/>
          <w:szCs w:val="22"/>
          <w:lang w:val="en-US"/>
        </w:rPr>
        <w:t>Please circle</w:t>
      </w: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 xml:space="preserve">). </w:t>
      </w:r>
      <w:r w:rsidRPr="002A4049">
        <w:rPr>
          <w:rFonts w:asciiTheme="minorHAnsi" w:eastAsia="Times New Roman" w:hAnsiTheme="minorHAnsi" w:cstheme="minorHAnsi"/>
          <w:noProof/>
          <w:color w:val="000000"/>
          <w:sz w:val="22"/>
          <w:szCs w:val="22"/>
          <w:lang w:val="en-US"/>
        </w:rPr>
        <w:tab/>
        <w:t>Yes</w:t>
      </w: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 xml:space="preserve"> </w:t>
      </w: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ab/>
        <w:t xml:space="preserve">No </w:t>
      </w:r>
    </w:p>
    <w:p w14:paraId="7FD7AE09" w14:textId="77777777" w:rsidR="0018237D" w:rsidRPr="0018237D" w:rsidRDefault="0018237D" w:rsidP="0018237D">
      <w:pPr>
        <w:rPr>
          <w:rFonts w:asciiTheme="minorHAnsi" w:eastAsia="Times New Roman" w:hAnsiTheme="minorHAnsi" w:cstheme="minorHAnsi"/>
          <w:noProof/>
          <w:color w:val="000000"/>
          <w:sz w:val="22"/>
          <w:szCs w:val="22"/>
          <w:lang w:val="en-US"/>
        </w:rPr>
      </w:pPr>
    </w:p>
    <w:p w14:paraId="12A5628C" w14:textId="73C75175" w:rsidR="0018237D" w:rsidRPr="0018237D" w:rsidRDefault="0018237D" w:rsidP="0018237D">
      <w:pPr>
        <w:rPr>
          <w:rFonts w:asciiTheme="minorHAnsi" w:eastAsia="Times New Roman" w:hAnsiTheme="minorHAnsi" w:cstheme="minorHAnsi"/>
          <w:noProof/>
          <w:color w:val="000000"/>
          <w:sz w:val="22"/>
          <w:szCs w:val="22"/>
          <w:lang w:val="en-US"/>
        </w:rPr>
      </w:pPr>
      <w:r w:rsidRPr="0018237D">
        <w:rPr>
          <w:rFonts w:asciiTheme="minorHAnsi" w:eastAsia="Times New Roman" w:hAnsiTheme="minorHAnsi" w:cstheme="minorHAnsi"/>
          <w:noProof/>
          <w:color w:val="000000"/>
          <w:sz w:val="22"/>
          <w:szCs w:val="22"/>
          <w:lang w:val="en-US"/>
        </w:rPr>
        <w:t>If yes, where have you played the sport</w:t>
      </w: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>:(</w:t>
      </w:r>
      <w:r w:rsidRPr="0018237D">
        <w:rPr>
          <w:rFonts w:asciiTheme="minorHAnsi" w:eastAsia="Times New Roman" w:hAnsiTheme="minorHAnsi" w:cstheme="minorHAnsi"/>
          <w:noProof/>
          <w:color w:val="000000"/>
          <w:sz w:val="22"/>
          <w:szCs w:val="22"/>
          <w:lang w:val="en-US"/>
        </w:rPr>
        <w:t>please indicate below</w:t>
      </w:r>
      <w:r w:rsidRPr="002A4049">
        <w:rPr>
          <w:rFonts w:asciiTheme="minorHAnsi" w:eastAsia="Times New Roman" w:hAnsiTheme="minorHAnsi" w:cstheme="minorHAnsi"/>
          <w:noProof/>
          <w:color w:val="000000"/>
          <w:sz w:val="22"/>
          <w:szCs w:val="22"/>
          <w:lang w:val="en-US"/>
        </w:rPr>
        <w:t>).</w:t>
      </w:r>
    </w:p>
    <w:p w14:paraId="1DD7D6BE" w14:textId="7C55F07D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</w:p>
    <w:p w14:paraId="560C7991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</w:p>
    <w:p w14:paraId="58005240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 xml:space="preserve">By returning this completed form and ticking the box below: </w:t>
      </w:r>
    </w:p>
    <w:p w14:paraId="4E064224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</w:p>
    <w:p w14:paraId="2FD237E1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>• I agree to my son/daughter/</w:t>
      </w:r>
      <w:r w:rsidRPr="0018237D">
        <w:rPr>
          <w:rFonts w:asciiTheme="minorHAnsi" w:eastAsia="Times New Roman" w:hAnsiTheme="minorHAnsi" w:cstheme="minorHAnsi"/>
          <w:noProof/>
          <w:color w:val="000000"/>
          <w:sz w:val="22"/>
          <w:szCs w:val="22"/>
          <w:lang w:val="en-US"/>
        </w:rPr>
        <w:t>child in my care</w:t>
      </w: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 xml:space="preserve">, </w:t>
      </w:r>
      <w:r w:rsidRPr="0018237D">
        <w:rPr>
          <w:rFonts w:asciiTheme="minorHAnsi" w:eastAsia="Times New Roman" w:hAnsiTheme="minorHAnsi" w:cstheme="minorHAnsi"/>
          <w:noProof/>
          <w:color w:val="000000"/>
          <w:sz w:val="22"/>
          <w:szCs w:val="22"/>
          <w:lang w:val="en-US"/>
        </w:rPr>
        <w:t>taking part in the activities of the club and</w:t>
      </w: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 xml:space="preserve"> confirm that my child will comply with the Junior Club Rules.</w:t>
      </w:r>
    </w:p>
    <w:p w14:paraId="28988557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</w:p>
    <w:p w14:paraId="7EF818CA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 xml:space="preserve">• I confirm that I </w:t>
      </w:r>
      <w:r w:rsidRPr="0018237D">
        <w:rPr>
          <w:rFonts w:asciiTheme="minorHAnsi" w:eastAsia="Times New Roman" w:hAnsiTheme="minorHAnsi" w:cstheme="minorHAnsi"/>
          <w:noProof/>
          <w:color w:val="000000"/>
          <w:sz w:val="22"/>
          <w:szCs w:val="22"/>
          <w:lang w:val="en-US"/>
        </w:rPr>
        <w:t>understand</w:t>
      </w: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 xml:space="preserve"> the spirit of the Parent / Spectators Code of Conduct.</w:t>
      </w:r>
    </w:p>
    <w:p w14:paraId="2AC41C69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</w:p>
    <w:p w14:paraId="70BAF059" w14:textId="2FE63F97" w:rsid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 xml:space="preserve">• I give consent to the use of photography and video in the coaching of cricket as advised </w:t>
      </w:r>
      <w:r w:rsidRPr="0018237D">
        <w:rPr>
          <w:rFonts w:asciiTheme="minorHAnsi" w:eastAsia="Times New Roman" w:hAnsiTheme="minorHAnsi" w:cstheme="minorHAnsi"/>
          <w:noProof/>
          <w:color w:val="000000"/>
          <w:sz w:val="22"/>
          <w:szCs w:val="22"/>
          <w:lang w:val="en-US"/>
        </w:rPr>
        <w:t>by club policy</w:t>
      </w:r>
      <w:r w:rsidR="002A4049">
        <w:rPr>
          <w:rFonts w:asciiTheme="minorHAnsi" w:eastAsia="Times New Roman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>(more details of usage are available from the Club Welfare Officer).</w:t>
      </w:r>
    </w:p>
    <w:p w14:paraId="2F225BBF" w14:textId="54268AB3" w:rsidR="00441F7B" w:rsidRDefault="00441F7B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</w:p>
    <w:p w14:paraId="3C9B02EC" w14:textId="5BC03045" w:rsidR="00441F7B" w:rsidRDefault="00441F7B" w:rsidP="00441F7B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 xml:space="preserve">• I give consent to the use of photography and video </w:t>
      </w:r>
      <w: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>for the promotion of the club</w:t>
      </w: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 xml:space="preserve"> as advised </w:t>
      </w:r>
      <w:r w:rsidRPr="0018237D">
        <w:rPr>
          <w:rFonts w:asciiTheme="minorHAnsi" w:eastAsia="Times New Roman" w:hAnsiTheme="minorHAnsi" w:cstheme="minorHAnsi"/>
          <w:noProof/>
          <w:color w:val="000000"/>
          <w:sz w:val="22"/>
          <w:szCs w:val="22"/>
          <w:lang w:val="en-US"/>
        </w:rPr>
        <w:t>by club policy</w:t>
      </w:r>
      <w:r>
        <w:rPr>
          <w:rFonts w:asciiTheme="minorHAnsi" w:eastAsia="Times New Roman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>(more details of usage are available from the Club Welfare Officer).</w:t>
      </w:r>
    </w:p>
    <w:p w14:paraId="7286E646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</w:p>
    <w:p w14:paraId="0D13B641" w14:textId="55832929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>• I understand that I will be kept informed of cricket activities at the club</w:t>
      </w:r>
      <w:r w:rsidRPr="0018237D">
        <w:rPr>
          <w:rFonts w:asciiTheme="minorHAnsi" w:eastAsia="Times New Roman" w:hAnsiTheme="minorHAnsi" w:cstheme="minorHAnsi"/>
          <w:noProof/>
          <w:color w:val="000000"/>
          <w:sz w:val="22"/>
          <w:szCs w:val="22"/>
          <w:lang w:val="en-US"/>
        </w:rPr>
        <w:t>, eg: Timing and</w:t>
      </w: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 xml:space="preserve"> </w:t>
      </w:r>
      <w:r w:rsidRPr="0018237D">
        <w:rPr>
          <w:rFonts w:asciiTheme="minorHAnsi" w:eastAsia="Times New Roman" w:hAnsiTheme="minorHAnsi" w:cstheme="minorHAnsi"/>
          <w:noProof/>
          <w:color w:val="000000"/>
          <w:sz w:val="22"/>
          <w:szCs w:val="22"/>
          <w:lang w:val="en-US"/>
        </w:rPr>
        <w:t>transportation details for away matches when my child is involved</w:t>
      </w: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>.</w:t>
      </w:r>
    </w:p>
    <w:p w14:paraId="63CF4BC6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</w:p>
    <w:p w14:paraId="7FDA61A8" w14:textId="59BB9F78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 xml:space="preserve">• I understand that in the event of any injury or illness, </w:t>
      </w:r>
      <w:r w:rsidRPr="0018237D">
        <w:rPr>
          <w:rFonts w:asciiTheme="minorHAnsi" w:eastAsia="Times New Roman" w:hAnsiTheme="minorHAnsi" w:cstheme="minorHAnsi"/>
          <w:noProof/>
          <w:color w:val="000000"/>
          <w:sz w:val="22"/>
          <w:szCs w:val="22"/>
          <w:lang w:val="en-US"/>
        </w:rPr>
        <w:t>all reasonable steps will be taken</w:t>
      </w: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 xml:space="preserve"> </w:t>
      </w:r>
      <w:r w:rsidRPr="0018237D">
        <w:rPr>
          <w:rFonts w:asciiTheme="minorHAnsi" w:eastAsia="Times New Roman" w:hAnsiTheme="minorHAnsi" w:cstheme="minorHAnsi"/>
          <w:noProof/>
          <w:color w:val="000000"/>
          <w:sz w:val="22"/>
          <w:szCs w:val="22"/>
          <w:lang w:val="en-US"/>
        </w:rPr>
        <w:t>to contact me and deal with that injury/illness appropriately</w:t>
      </w: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>.</w:t>
      </w:r>
    </w:p>
    <w:p w14:paraId="07B559DC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</w:p>
    <w:p w14:paraId="07BBF592" w14:textId="709D562C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 xml:space="preserve">• I am aware </w:t>
      </w:r>
      <w:r w:rsidRPr="0018237D">
        <w:rPr>
          <w:rFonts w:asciiTheme="minorHAnsi" w:eastAsia="Times New Roman" w:hAnsiTheme="minorHAnsi" w:cstheme="minorHAnsi"/>
          <w:noProof/>
          <w:color w:val="000000"/>
          <w:sz w:val="22"/>
          <w:szCs w:val="22"/>
          <w:lang w:val="en-US"/>
        </w:rPr>
        <w:t>that should</w:t>
      </w: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 xml:space="preserve"> my child </w:t>
      </w:r>
      <w:r w:rsidRPr="0018237D">
        <w:rPr>
          <w:rFonts w:asciiTheme="minorHAnsi" w:eastAsia="Times New Roman" w:hAnsiTheme="minorHAnsi" w:cstheme="minorHAnsi"/>
          <w:noProof/>
          <w:color w:val="000000"/>
          <w:sz w:val="22"/>
          <w:szCs w:val="22"/>
          <w:lang w:val="en-US"/>
        </w:rPr>
        <w:t>play</w:t>
      </w: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 xml:space="preserve"> for a senior team he/</w:t>
      </w:r>
      <w:r w:rsidRPr="0018237D">
        <w:rPr>
          <w:rFonts w:asciiTheme="minorHAnsi" w:eastAsia="Times New Roman" w:hAnsiTheme="minorHAnsi" w:cstheme="minorHAnsi"/>
          <w:noProof/>
          <w:color w:val="000000"/>
          <w:sz w:val="22"/>
          <w:szCs w:val="22"/>
          <w:lang w:val="en-US"/>
        </w:rPr>
        <w:t>she may have to share</w:t>
      </w: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 xml:space="preserve"> </w:t>
      </w:r>
      <w:r w:rsidRPr="0018237D">
        <w:rPr>
          <w:rFonts w:asciiTheme="minorHAnsi" w:eastAsia="Times New Roman" w:hAnsiTheme="minorHAnsi" w:cstheme="minorHAnsi"/>
          <w:noProof/>
          <w:color w:val="000000"/>
          <w:sz w:val="22"/>
          <w:szCs w:val="22"/>
          <w:lang w:val="en-US"/>
        </w:rPr>
        <w:t>changing and showering facilities as indicated by club policy</w:t>
      </w: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>.</w:t>
      </w:r>
    </w:p>
    <w:p w14:paraId="3BB20864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</w:p>
    <w:p w14:paraId="2493EB9E" w14:textId="37F8B819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 xml:space="preserve">• I am aware of and have access to all principle Club Welfare Policy procedures. </w:t>
      </w:r>
    </w:p>
    <w:p w14:paraId="73748B3B" w14:textId="77777777" w:rsidR="0018237D" w:rsidRPr="0018237D" w:rsidRDefault="0018237D" w:rsidP="0018237D">
      <w:pPr>
        <w:rPr>
          <w:rFonts w:asciiTheme="minorHAnsi" w:eastAsia="Times New Roman" w:hAnsiTheme="minorHAnsi" w:cstheme="minorHAnsi"/>
          <w:noProof/>
          <w:color w:val="000000"/>
          <w:sz w:val="22"/>
          <w:szCs w:val="22"/>
          <w:lang w:val="en-US"/>
        </w:rPr>
      </w:pPr>
    </w:p>
    <w:p w14:paraId="41551A7E" w14:textId="11ADC2CC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  <w:r>
        <w:rPr>
          <w:rFonts w:asciiTheme="minorHAnsi" w:eastAsia="Times New Roman" w:hAnsiTheme="minorHAnsi" w:cstheme="minorHAnsi"/>
          <w:noProof/>
          <w:color w:val="000000"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216D3D1" wp14:editId="5B4572F3">
                <wp:simplePos x="0" y="0"/>
                <wp:positionH relativeFrom="column">
                  <wp:posOffset>704850</wp:posOffset>
                </wp:positionH>
                <wp:positionV relativeFrom="paragraph">
                  <wp:posOffset>16510</wp:posOffset>
                </wp:positionV>
                <wp:extent cx="361950" cy="304800"/>
                <wp:effectExtent l="0" t="0" r="1905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950" cy="304800"/>
                        </a:xfrm>
                        <a:prstGeom prst="rect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8207BD" id="Rectangle 1" o:spid="_x0000_s1026" style="position:absolute;margin-left:55.5pt;margin-top:1.3pt;width:28.5pt;height:2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" fillcolor="white [3201]" strokecolor="black [3213]" strokeweight="1.5pt"/>
            </w:pict>
          </mc:Fallback>
        </mc:AlternateContent>
      </w:r>
      <w:r w:rsidRPr="0018237D">
        <w:rPr>
          <w:rFonts w:asciiTheme="minorHAnsi" w:eastAsia="Times New Roman" w:hAnsiTheme="minorHAnsi" w:cstheme="minorHAnsi"/>
          <w:noProof/>
          <w:color w:val="000000"/>
          <w:sz w:val="22"/>
          <w:szCs w:val="22"/>
          <w:lang w:val="en-US"/>
        </w:rPr>
        <w:t xml:space="preserve">Please </w:t>
      </w:r>
      <w:r>
        <w:rPr>
          <w:rFonts w:asciiTheme="minorHAnsi" w:eastAsia="Times New Roman" w:hAnsiTheme="minorHAnsi" w:cstheme="minorHAnsi"/>
          <w:noProof/>
          <w:color w:val="000000"/>
          <w:sz w:val="22"/>
          <w:szCs w:val="22"/>
          <w:lang w:val="en-US"/>
        </w:rPr>
        <w:t xml:space="preserve">tick </w:t>
      </w:r>
    </w:p>
    <w:p w14:paraId="30E6B7EA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</w:p>
    <w:p w14:paraId="5C6C7DAC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</w:p>
    <w:p w14:paraId="26E93D8A" w14:textId="23CEEED3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  <w:r w:rsidRPr="0018237D">
        <w:rPr>
          <w:rFonts w:asciiTheme="minorHAnsi" w:eastAsia="Times New Roman" w:hAnsiTheme="minorHAnsi" w:cstheme="minorHAnsi"/>
          <w:noProof/>
          <w:color w:val="000000"/>
          <w:sz w:val="22"/>
          <w:szCs w:val="22"/>
          <w:lang w:val="en-US"/>
        </w:rPr>
        <w:t>Should anyone require</w:t>
      </w: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 xml:space="preserve"> </w:t>
      </w:r>
      <w:r w:rsidRPr="0018237D">
        <w:rPr>
          <w:rFonts w:asciiTheme="minorHAnsi" w:eastAsia="Times New Roman" w:hAnsiTheme="minorHAnsi" w:cstheme="minorHAnsi"/>
          <w:noProof/>
          <w:color w:val="000000"/>
          <w:sz w:val="22"/>
          <w:szCs w:val="22"/>
          <w:lang w:val="en-US"/>
        </w:rPr>
        <w:t>any further</w:t>
      </w: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 xml:space="preserve"> information please contact Club</w:t>
      </w:r>
      <w:r w:rsidR="002A4049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 xml:space="preserve"> </w:t>
      </w: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>Welfare Officer.</w:t>
      </w:r>
    </w:p>
    <w:p w14:paraId="31971D83" w14:textId="77777777" w:rsidR="0018237D" w:rsidRPr="0018237D" w:rsidRDefault="0018237D" w:rsidP="0018237D">
      <w:pPr>
        <w:rPr>
          <w:rFonts w:asciiTheme="minorHAnsi" w:eastAsia="Times New Roman" w:hAnsiTheme="minorHAnsi" w:cstheme="minorHAnsi"/>
          <w:noProof/>
          <w:color w:val="000000"/>
          <w:sz w:val="22"/>
          <w:szCs w:val="22"/>
          <w:lang w:val="en-US"/>
        </w:rPr>
      </w:pPr>
    </w:p>
    <w:p w14:paraId="6E61FF8E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</w:p>
    <w:p w14:paraId="11B38EE9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 xml:space="preserve">Name of Parent/Carer (BLOCK </w:t>
      </w:r>
      <w:proofErr w:type="gramStart"/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>CAPITALS)…</w:t>
      </w:r>
      <w:proofErr w:type="gramEnd"/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>…………………………......................</w:t>
      </w:r>
    </w:p>
    <w:p w14:paraId="307E4C40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</w:p>
    <w:p w14:paraId="783FF14A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  <w:r w:rsidRPr="0018237D"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  <w:t>Signature of Parent/Carer……………………………….................................................</w:t>
      </w:r>
    </w:p>
    <w:p w14:paraId="48188D02" w14:textId="77777777" w:rsidR="0018237D" w:rsidRPr="0018237D" w:rsidRDefault="0018237D" w:rsidP="0018237D">
      <w:pPr>
        <w:rPr>
          <w:rFonts w:asciiTheme="minorHAnsi" w:eastAsia="Times New Roman" w:hAnsiTheme="minorHAnsi" w:cstheme="minorHAnsi"/>
          <w:color w:val="000000"/>
          <w:sz w:val="22"/>
          <w:szCs w:val="22"/>
          <w:lang w:val="en-US"/>
        </w:rPr>
      </w:pPr>
    </w:p>
    <w:sectPr w:rsidR="0018237D" w:rsidRPr="0018237D" w:rsidSect="002A4049">
      <w:headerReference w:type="default" r:id="rId8"/>
      <w:pgSz w:w="11906" w:h="16838"/>
      <w:pgMar w:top="884" w:right="1440" w:bottom="851" w:left="1440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D35D52" w14:textId="77777777" w:rsidR="00A54F06" w:rsidRDefault="00A54F06" w:rsidP="00FB3CFA">
      <w:pPr>
        <w:rPr>
          <w:rFonts w:hint="eastAsia"/>
        </w:rPr>
      </w:pPr>
      <w:r>
        <w:separator/>
      </w:r>
    </w:p>
  </w:endnote>
  <w:endnote w:type="continuationSeparator" w:id="0">
    <w:p w14:paraId="6E3B8F02" w14:textId="77777777" w:rsidR="00A54F06" w:rsidRDefault="00A54F06" w:rsidP="00FB3CFA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650E11" w14:textId="77777777" w:rsidR="00A54F06" w:rsidRDefault="00A54F06" w:rsidP="00FB3CFA">
      <w:pPr>
        <w:rPr>
          <w:rFonts w:hint="eastAsia"/>
        </w:rPr>
      </w:pPr>
      <w:r>
        <w:separator/>
      </w:r>
    </w:p>
  </w:footnote>
  <w:footnote w:type="continuationSeparator" w:id="0">
    <w:p w14:paraId="63ADE928" w14:textId="77777777" w:rsidR="00A54F06" w:rsidRDefault="00A54F06" w:rsidP="00FB3CFA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854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394"/>
      <w:gridCol w:w="141"/>
      <w:gridCol w:w="4962"/>
      <w:gridCol w:w="1015"/>
      <w:gridCol w:w="4895"/>
      <w:gridCol w:w="9"/>
    </w:tblGrid>
    <w:tr w:rsidR="009F1FA8" w14:paraId="72B0F277" w14:textId="77777777" w:rsidTr="00CD0F0F">
      <w:trPr>
        <w:gridAfter w:val="1"/>
        <w:wAfter w:w="9" w:type="dxa"/>
        <w:trHeight w:val="985"/>
        <w:jc w:val="center"/>
      </w:trPr>
      <w:tc>
        <w:tcPr>
          <w:tcW w:w="4395" w:type="dxa"/>
          <w:shd w:val="clear" w:color="auto" w:fill="FF0000"/>
        </w:tcPr>
        <w:p w14:paraId="378AF7E1" w14:textId="006B8DAF" w:rsidR="00EE49D5" w:rsidRDefault="00EE49D5" w:rsidP="009F1FA8">
          <w:pPr>
            <w:pStyle w:val="Header"/>
            <w:tabs>
              <w:tab w:val="clear" w:pos="4513"/>
              <w:tab w:val="center" w:pos="4133"/>
            </w:tabs>
            <w:ind w:left="1065" w:right="-98"/>
            <w:jc w:val="center"/>
            <w:rPr>
              <w:rFonts w:ascii="Baskerville Old Face" w:hAnsi="Baskerville Old Face"/>
              <w:caps/>
              <w:noProof/>
              <w:color w:val="FFFFFF" w:themeColor="background1"/>
              <w:sz w:val="32"/>
              <w:szCs w:val="32"/>
            </w:rPr>
          </w:pPr>
          <w:r>
            <w:rPr>
              <w:rFonts w:ascii="Baskerville Old Face" w:hAnsi="Baskerville Old Face"/>
              <w:caps/>
              <w:noProof/>
              <w:color w:val="FFFFFF" w:themeColor="background1"/>
              <w:sz w:val="32"/>
              <w:szCs w:val="32"/>
            </w:rPr>
            <w:drawing>
              <wp:anchor distT="0" distB="0" distL="114300" distR="114300" simplePos="0" relativeHeight="251658240" behindDoc="1" locked="0" layoutInCell="1" allowOverlap="1" wp14:anchorId="0FBA33AF" wp14:editId="30194195">
                <wp:simplePos x="0" y="0"/>
                <wp:positionH relativeFrom="column">
                  <wp:posOffset>1488440</wp:posOffset>
                </wp:positionH>
                <wp:positionV relativeFrom="paragraph">
                  <wp:posOffset>13970</wp:posOffset>
                </wp:positionV>
                <wp:extent cx="550545" cy="704850"/>
                <wp:effectExtent l="0" t="0" r="1905" b="0"/>
                <wp:wrapTight wrapText="bothSides">
                  <wp:wrapPolygon edited="0">
                    <wp:start x="21600" y="21600"/>
                    <wp:lineTo x="21600" y="584"/>
                    <wp:lineTo x="673" y="584"/>
                    <wp:lineTo x="673" y="21600"/>
                    <wp:lineTo x="21600" y="21600"/>
                  </wp:wrapPolygon>
                </wp:wrapTight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10007527_680796538628999_1991341043_n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10800000" flipH="1" flipV="1">
                          <a:off x="0" y="0"/>
                          <a:ext cx="550545" cy="7048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  <w:p w14:paraId="7C889DEB" w14:textId="3DD3C64F" w:rsidR="009F1FA8" w:rsidRPr="009F1FA8" w:rsidRDefault="009F1FA8" w:rsidP="009F1FA8">
          <w:pPr>
            <w:pStyle w:val="Header"/>
            <w:tabs>
              <w:tab w:val="clear" w:pos="4513"/>
              <w:tab w:val="center" w:pos="4133"/>
            </w:tabs>
            <w:ind w:left="1065" w:right="-98"/>
            <w:jc w:val="center"/>
            <w:rPr>
              <w:rFonts w:ascii="Baskerville Old Face" w:hAnsi="Baskerville Old Face"/>
              <w:caps/>
              <w:color w:val="FFFFFF" w:themeColor="background1"/>
              <w:sz w:val="32"/>
              <w:szCs w:val="32"/>
            </w:rPr>
          </w:pPr>
        </w:p>
      </w:tc>
      <w:sdt>
        <w:sdtPr>
          <w:rPr>
            <w:rFonts w:ascii="Baskerville Old Face" w:hAnsi="Baskerville Old Face"/>
            <w:caps/>
            <w:color w:val="FFFFFF" w:themeColor="background1"/>
            <w:sz w:val="32"/>
            <w:szCs w:val="32"/>
          </w:rPr>
          <w:alias w:val="Title"/>
          <w:tag w:val=""/>
          <w:id w:val="1719161215"/>
          <w:placeholder>
            <w:docPart w:val="22C72E25438C48D19D907688536F5E6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tc>
            <w:tcPr>
              <w:tcW w:w="6118" w:type="dxa"/>
              <w:gridSpan w:val="3"/>
              <w:shd w:val="clear" w:color="auto" w:fill="FF0000"/>
              <w:vAlign w:val="center"/>
            </w:tcPr>
            <w:p w14:paraId="328B61FC" w14:textId="4E76F3E0" w:rsidR="009F1FA8" w:rsidRDefault="009F1FA8" w:rsidP="00CD0F0F">
              <w:pPr>
                <w:pStyle w:val="Header"/>
                <w:ind w:left="-120" w:right="-256"/>
                <w:jc w:val="center"/>
                <w:rPr>
                  <w:caps/>
                  <w:color w:val="FFFFFF" w:themeColor="background1"/>
                  <w:sz w:val="18"/>
                  <w:szCs w:val="18"/>
                </w:rPr>
              </w:pPr>
              <w:r w:rsidRPr="009F1FA8">
                <w:rPr>
                  <w:rFonts w:ascii="Baskerville Old Face" w:hAnsi="Baskerville Old Face"/>
                  <w:caps/>
                  <w:color w:val="FFFFFF" w:themeColor="background1"/>
                  <w:sz w:val="32"/>
                  <w:szCs w:val="32"/>
                </w:rPr>
                <w:t>Woodford Halse Cricket Club</w:t>
              </w:r>
              <w:r w:rsidR="00CD0F0F">
                <w:rPr>
                  <w:rFonts w:ascii="Baskerville Old Face" w:hAnsi="Baskerville Old Face"/>
                  <w:caps/>
                  <w:color w:val="FFFFFF" w:themeColor="background1"/>
                  <w:sz w:val="32"/>
                  <w:szCs w:val="32"/>
                </w:rPr>
                <w:t xml:space="preserve"> Junior section</w:t>
              </w:r>
            </w:p>
          </w:tc>
        </w:sdtContent>
      </w:sdt>
      <w:sdt>
        <w:sdtPr>
          <w:rPr>
            <w:caps/>
            <w:color w:val="FFFFFF" w:themeColor="background1"/>
            <w:sz w:val="18"/>
            <w:szCs w:val="18"/>
          </w:rPr>
          <w:alias w:val="Date"/>
          <w:tag w:val=""/>
          <w:id w:val="-581292038"/>
          <w:placeholder>
            <w:docPart w:val="1EB6DA1A8D7E42D6BD013260A63AEDB1"/>
          </w:placeholder>
          <w:dataBinding w:prefixMappings="xmlns:ns0='http://schemas.microsoft.com/office/2006/coverPageProps' " w:xpath="/ns0:CoverPageProperties[1]/ns0:PublishDate[1]" w:storeItemID="{55AF091B-3C7A-41E3-B477-F2FDAA23CFDA}"/>
          <w:date w:fullDate="2020-07-05T00:00:00Z">
            <w:dateFormat w:val="MM/dd/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4895" w:type="dxa"/>
              <w:shd w:val="clear" w:color="auto" w:fill="FF0000"/>
              <w:vAlign w:val="center"/>
            </w:tcPr>
            <w:p w14:paraId="283ACC00" w14:textId="7C5E6FAB" w:rsidR="009F1FA8" w:rsidRDefault="00FA0F3D" w:rsidP="009F1FA8">
              <w:pPr>
                <w:pStyle w:val="Header"/>
                <w:tabs>
                  <w:tab w:val="left" w:pos="2595"/>
                </w:tabs>
                <w:ind w:right="1812"/>
                <w:jc w:val="right"/>
                <w:rPr>
                  <w:caps/>
                  <w:color w:val="FFFFFF" w:themeColor="background1"/>
                  <w:sz w:val="18"/>
                  <w:szCs w:val="18"/>
                </w:rPr>
              </w:pPr>
              <w:r>
                <w:rPr>
                  <w:caps/>
                  <w:color w:val="FFFFFF" w:themeColor="background1"/>
                  <w:sz w:val="18"/>
                  <w:szCs w:val="18"/>
                  <w:lang w:val="en-US"/>
                </w:rPr>
                <w:t>07/05/2020</w:t>
              </w:r>
            </w:p>
          </w:tc>
        </w:sdtContent>
      </w:sdt>
    </w:tr>
    <w:tr w:rsidR="009F1FA8" w14:paraId="737FC78B" w14:textId="77777777" w:rsidTr="00CD0F0F">
      <w:trPr>
        <w:trHeight w:hRule="exact" w:val="314"/>
        <w:jc w:val="center"/>
      </w:trPr>
      <w:tc>
        <w:tcPr>
          <w:tcW w:w="4536" w:type="dxa"/>
          <w:gridSpan w:val="2"/>
          <w:shd w:val="clear" w:color="auto" w:fill="FFFF00"/>
        </w:tcPr>
        <w:p w14:paraId="6BD483F0" w14:textId="0CCD743E" w:rsidR="009F1FA8" w:rsidRPr="00D572B9" w:rsidRDefault="009F1FA8" w:rsidP="00D572B9">
          <w:pPr>
            <w:pStyle w:val="Header"/>
            <w:jc w:val="center"/>
            <w:rPr>
              <w:caps/>
              <w:color w:val="FFFFFF" w:themeColor="background1"/>
              <w:sz w:val="2"/>
              <w:szCs w:val="2"/>
            </w:rPr>
          </w:pPr>
        </w:p>
      </w:tc>
      <w:tc>
        <w:tcPr>
          <w:tcW w:w="4962" w:type="dxa"/>
          <w:shd w:val="clear" w:color="auto" w:fill="FFFF00"/>
          <w:tcMar>
            <w:top w:w="0" w:type="dxa"/>
            <w:bottom w:w="0" w:type="dxa"/>
          </w:tcMar>
        </w:tcPr>
        <w:p w14:paraId="0952B09A" w14:textId="201F4CDD" w:rsidR="009F1FA8" w:rsidRPr="00D572B9" w:rsidRDefault="009F1FA8" w:rsidP="00EE49D5">
          <w:pPr>
            <w:pStyle w:val="Header"/>
            <w:ind w:left="-114"/>
            <w:rPr>
              <w:caps/>
              <w:color w:val="FFFFFF" w:themeColor="background1"/>
              <w:sz w:val="2"/>
              <w:szCs w:val="2"/>
            </w:rPr>
          </w:pPr>
        </w:p>
      </w:tc>
      <w:tc>
        <w:tcPr>
          <w:tcW w:w="5919" w:type="dxa"/>
          <w:gridSpan w:val="3"/>
          <w:shd w:val="clear" w:color="auto" w:fill="FFFF00"/>
          <w:tcMar>
            <w:top w:w="0" w:type="dxa"/>
            <w:bottom w:w="0" w:type="dxa"/>
          </w:tcMar>
        </w:tcPr>
        <w:p w14:paraId="444DB0AD" w14:textId="77777777" w:rsidR="009F1FA8" w:rsidRPr="00D572B9" w:rsidRDefault="009F1FA8">
          <w:pPr>
            <w:pStyle w:val="Header"/>
            <w:rPr>
              <w:caps/>
              <w:color w:val="FFFFFF" w:themeColor="background1"/>
              <w:sz w:val="2"/>
              <w:szCs w:val="2"/>
            </w:rPr>
          </w:pPr>
        </w:p>
      </w:tc>
    </w:tr>
  </w:tbl>
  <w:p w14:paraId="5139DE5F" w14:textId="77777777" w:rsidR="00CD0F0F" w:rsidRDefault="00CD0F0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MwNDawNDMxNDMxNjRS0lEKTi0uzszPAymwqAUAiH1QbiwAAAA="/>
  </w:docVars>
  <w:rsids>
    <w:rsidRoot w:val="00FB3CFA"/>
    <w:rsid w:val="0002717C"/>
    <w:rsid w:val="000C0919"/>
    <w:rsid w:val="000C6A5A"/>
    <w:rsid w:val="000D2FE1"/>
    <w:rsid w:val="001540B6"/>
    <w:rsid w:val="00156E8A"/>
    <w:rsid w:val="00162307"/>
    <w:rsid w:val="0018237D"/>
    <w:rsid w:val="001F38EB"/>
    <w:rsid w:val="002751E6"/>
    <w:rsid w:val="002A4049"/>
    <w:rsid w:val="002D08C3"/>
    <w:rsid w:val="003850A1"/>
    <w:rsid w:val="003942D3"/>
    <w:rsid w:val="003B2A5A"/>
    <w:rsid w:val="003C0FEA"/>
    <w:rsid w:val="003C73BC"/>
    <w:rsid w:val="00441F7B"/>
    <w:rsid w:val="004E181D"/>
    <w:rsid w:val="00537CB3"/>
    <w:rsid w:val="00541C7B"/>
    <w:rsid w:val="005515B7"/>
    <w:rsid w:val="00590F01"/>
    <w:rsid w:val="005C23C4"/>
    <w:rsid w:val="005E0FD9"/>
    <w:rsid w:val="006D156D"/>
    <w:rsid w:val="006D1FDF"/>
    <w:rsid w:val="006E2338"/>
    <w:rsid w:val="00712FE1"/>
    <w:rsid w:val="007506D2"/>
    <w:rsid w:val="00762C0E"/>
    <w:rsid w:val="007A22A9"/>
    <w:rsid w:val="007E333E"/>
    <w:rsid w:val="00854069"/>
    <w:rsid w:val="008F2860"/>
    <w:rsid w:val="00904143"/>
    <w:rsid w:val="00917196"/>
    <w:rsid w:val="00943A54"/>
    <w:rsid w:val="009B054A"/>
    <w:rsid w:val="009F1FA8"/>
    <w:rsid w:val="00A14BF9"/>
    <w:rsid w:val="00A54F06"/>
    <w:rsid w:val="00AC3346"/>
    <w:rsid w:val="00B379C8"/>
    <w:rsid w:val="00B42413"/>
    <w:rsid w:val="00BE723F"/>
    <w:rsid w:val="00C30E33"/>
    <w:rsid w:val="00CD0F0F"/>
    <w:rsid w:val="00D572B9"/>
    <w:rsid w:val="00DF4DB1"/>
    <w:rsid w:val="00E3356A"/>
    <w:rsid w:val="00EE49D5"/>
    <w:rsid w:val="00F01CB8"/>
    <w:rsid w:val="00F530CE"/>
    <w:rsid w:val="00F80E4A"/>
    <w:rsid w:val="00FA0F3D"/>
    <w:rsid w:val="00FB3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7D5AFC"/>
  <w15:chartTrackingRefBased/>
  <w15:docId w15:val="{E97E628E-658B-453D-ABAA-5F484F1BF1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0F0F"/>
    <w:pPr>
      <w:widowControl w:val="0"/>
      <w:suppressAutoHyphens/>
      <w:spacing w:after="0" w:line="240" w:lineRule="auto"/>
    </w:pPr>
    <w:rPr>
      <w:rFonts w:ascii="Liberation Serif" w:eastAsia="SimSun" w:hAnsi="Liberation Serif" w:cs="Arial"/>
      <w:kern w:val="2"/>
      <w:sz w:val="24"/>
      <w:szCs w:val="24"/>
      <w:lang w:eastAsia="hi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3CFA"/>
    <w:pPr>
      <w:widowControl/>
      <w:tabs>
        <w:tab w:val="center" w:pos="4513"/>
        <w:tab w:val="right" w:pos="9026"/>
      </w:tabs>
      <w:suppressAutoHyphens w:val="0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character" w:customStyle="1" w:styleId="HeaderChar">
    <w:name w:val="Header Char"/>
    <w:basedOn w:val="DefaultParagraphFont"/>
    <w:link w:val="Header"/>
    <w:uiPriority w:val="99"/>
    <w:rsid w:val="00FB3CFA"/>
  </w:style>
  <w:style w:type="paragraph" w:styleId="Footer">
    <w:name w:val="footer"/>
    <w:basedOn w:val="Normal"/>
    <w:link w:val="FooterChar"/>
    <w:uiPriority w:val="99"/>
    <w:unhideWhenUsed/>
    <w:rsid w:val="00FB3CFA"/>
    <w:pPr>
      <w:widowControl/>
      <w:tabs>
        <w:tab w:val="center" w:pos="4513"/>
        <w:tab w:val="right" w:pos="9026"/>
      </w:tabs>
      <w:suppressAutoHyphens w:val="0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FB3C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363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76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2C72E25438C48D19D907688536F5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8C59BA-A20F-4CB2-817B-A4EC104245C4}"/>
      </w:docPartPr>
      <w:docPartBody>
        <w:p w:rsidR="00B51860" w:rsidRDefault="00940C90" w:rsidP="00940C90">
          <w:pPr>
            <w:pStyle w:val="22C72E25438C48D19D907688536F5E65"/>
          </w:pPr>
          <w:r>
            <w:rPr>
              <w:caps/>
              <w:color w:val="FFFFFF" w:themeColor="background1"/>
              <w:sz w:val="18"/>
              <w:szCs w:val="18"/>
            </w:rPr>
            <w:t>[Document title]</w:t>
          </w:r>
        </w:p>
      </w:docPartBody>
    </w:docPart>
    <w:docPart>
      <w:docPartPr>
        <w:name w:val="1EB6DA1A8D7E42D6BD013260A63AED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D1AC78-EE24-4515-BFAC-49C47776139C}"/>
      </w:docPartPr>
      <w:docPartBody>
        <w:p w:rsidR="00B51860" w:rsidRDefault="00940C90" w:rsidP="00940C90">
          <w:pPr>
            <w:pStyle w:val="1EB6DA1A8D7E42D6BD013260A63AEDB1"/>
          </w:pPr>
          <w:r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40C90"/>
    <w:rsid w:val="00014894"/>
    <w:rsid w:val="001B6365"/>
    <w:rsid w:val="003B58B2"/>
    <w:rsid w:val="003B6C3E"/>
    <w:rsid w:val="005D6871"/>
    <w:rsid w:val="006268BE"/>
    <w:rsid w:val="008667B4"/>
    <w:rsid w:val="0086708D"/>
    <w:rsid w:val="00940C90"/>
    <w:rsid w:val="0096440D"/>
    <w:rsid w:val="00AD7623"/>
    <w:rsid w:val="00B51860"/>
    <w:rsid w:val="00C314DD"/>
    <w:rsid w:val="00DF6647"/>
    <w:rsid w:val="00E91A75"/>
    <w:rsid w:val="00ED6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76A6FD78F234F3C90C651FC90BA7F5A">
    <w:name w:val="E76A6FD78F234F3C90C651FC90BA7F5A"/>
    <w:rsid w:val="00940C90"/>
  </w:style>
  <w:style w:type="character" w:styleId="PlaceholderText">
    <w:name w:val="Placeholder Text"/>
    <w:basedOn w:val="DefaultParagraphFont"/>
    <w:uiPriority w:val="99"/>
    <w:semiHidden/>
    <w:rsid w:val="00940C90"/>
    <w:rPr>
      <w:color w:val="808080"/>
    </w:rPr>
  </w:style>
  <w:style w:type="paragraph" w:customStyle="1" w:styleId="746F271BF8E34F0797A0CEE249B99ECD">
    <w:name w:val="746F271BF8E34F0797A0CEE249B99ECD"/>
    <w:rsid w:val="00940C90"/>
  </w:style>
  <w:style w:type="paragraph" w:customStyle="1" w:styleId="22C72E25438C48D19D907688536F5E65">
    <w:name w:val="22C72E25438C48D19D907688536F5E65"/>
    <w:rsid w:val="00940C90"/>
  </w:style>
  <w:style w:type="paragraph" w:customStyle="1" w:styleId="1EB6DA1A8D7E42D6BD013260A63AEDB1">
    <w:name w:val="1EB6DA1A8D7E42D6BD013260A63AEDB1"/>
    <w:rsid w:val="00940C9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-07-05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2E627F4-FD10-4086-BBB5-AE82A0D926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02</Words>
  <Characters>286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odford Halse Cricket Club Junior section</vt:lpstr>
    </vt:vector>
  </TitlesOfParts>
  <Company/>
  <LinksUpToDate>false</LinksUpToDate>
  <CharactersWithSpaces>3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odford Halse Cricket Club Junior section</dc:title>
  <dc:subject/>
  <dc:creator>Andy Evans</dc:creator>
  <cp:keywords/>
  <dc:description/>
  <cp:lastModifiedBy>Andy Evans</cp:lastModifiedBy>
  <cp:revision>3</cp:revision>
  <cp:lastPrinted>2020-01-22T18:29:00Z</cp:lastPrinted>
  <dcterms:created xsi:type="dcterms:W3CDTF">2020-07-05T18:46:00Z</dcterms:created>
  <dcterms:modified xsi:type="dcterms:W3CDTF">2020-07-05T18:47:00Z</dcterms:modified>
</cp:coreProperties>
</file>